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f65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0628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09:13Z</dcterms:created>
  <dcterms:modified xsi:type="dcterms:W3CDTF">2018-11-08T16:09:13Z</dcterms:modified>
</cp:coreProperties>
</file>